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2C0F15" w14:textId="68D90811" w:rsidR="000B43CE" w:rsidRDefault="00FD0652">
      <w:pPr>
        <w:rPr>
          <w:vertAlign w:val="baseline"/>
        </w:rPr>
      </w:pPr>
      <w:r>
        <w:rPr>
          <w:noProof/>
        </w:rPr>
        <w:drawing>
          <wp:inline distT="0" distB="0" distL="0" distR="0" wp14:anchorId="626CF6D4" wp14:editId="69176DDC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6AC0" w14:textId="42DE75A0" w:rsidR="00FD0652" w:rsidRDefault="00FD0652">
      <w:pPr>
        <w:rPr>
          <w:vertAlign w:val="baseline"/>
        </w:rPr>
      </w:pPr>
      <w:r>
        <w:rPr>
          <w:noProof/>
        </w:rPr>
        <w:drawing>
          <wp:inline distT="0" distB="0" distL="0" distR="0" wp14:anchorId="5D24ADAD" wp14:editId="6B5359C2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B2497" w14:textId="4D478F83" w:rsidR="00FD0652" w:rsidRDefault="00A00678">
      <w:pPr>
        <w:rPr>
          <w:vertAlign w:val="baseli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598462" wp14:editId="3BCDEBDB">
                <wp:simplePos x="0" y="0"/>
                <wp:positionH relativeFrom="column">
                  <wp:posOffset>918845</wp:posOffset>
                </wp:positionH>
                <wp:positionV relativeFrom="paragraph">
                  <wp:posOffset>1462088</wp:posOffset>
                </wp:positionV>
                <wp:extent cx="733425" cy="271463"/>
                <wp:effectExtent l="0" t="0" r="28575" b="1460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27146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5D2174" w14:textId="43215CB4" w:rsidR="00A00678" w:rsidRPr="00A00678" w:rsidRDefault="00A00678" w:rsidP="00A00678">
                            <w:pPr>
                              <w:jc w:val="center"/>
                            </w:pPr>
                            <w:proofErr w:type="gramStart"/>
                            <w:r>
                              <w:t>correc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ectangle: Rounded Corners 13" o:spid="_x0000_s1026" style="position:absolute;margin-left:72.35pt;margin-top:115.15pt;width:57.75pt;height:21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" fillcolor="black [3200]" strokecolor="black [1600]" strokeweight="1pt">
                <v:stroke joinstyle="miter"/>
                <v:textbox>
                  <w:txbxContent>
                    <w:p w14:paraId="6E5D2174" w14:textId="43215CB4" w:rsidR="00A00678" w:rsidRPr="00A00678" w:rsidRDefault="00A00678" w:rsidP="00A00678">
                      <w:pPr>
                        <w:jc w:val="center"/>
                      </w:pPr>
                      <w:proofErr w:type="gramStart"/>
                      <w:r>
                        <w:t>correc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FD0652">
        <w:rPr>
          <w:noProof/>
        </w:rPr>
        <w:drawing>
          <wp:inline distT="0" distB="0" distL="0" distR="0" wp14:anchorId="062B0651" wp14:editId="3B9DF2EB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6A5B" w14:textId="7BC847A6" w:rsidR="00FD0652" w:rsidRDefault="00F86E52">
      <w:pPr>
        <w:rPr>
          <w:vertAlign w:val="baseline"/>
        </w:rPr>
      </w:pPr>
      <w:r w:rsidRPr="00F86E52">
        <w:rPr>
          <w:highlight w:val="yellow"/>
          <w:vertAlign w:val="baseline"/>
        </w:rPr>
        <w:t>Answer: Variation</w:t>
      </w:r>
    </w:p>
    <w:p w14:paraId="5347F30F" w14:textId="2A7555AE" w:rsidR="00FD0652" w:rsidRDefault="00C76114">
      <w:pPr>
        <w:rPr>
          <w:vertAlign w:val="baseli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264B180" wp14:editId="248DA49E">
                <wp:simplePos x="0" y="0"/>
                <wp:positionH relativeFrom="column">
                  <wp:posOffset>566738</wp:posOffset>
                </wp:positionH>
                <wp:positionV relativeFrom="paragraph">
                  <wp:posOffset>1825625</wp:posOffset>
                </wp:positionV>
                <wp:extent cx="290512" cy="233363"/>
                <wp:effectExtent l="38100" t="19050" r="33655" b="33655"/>
                <wp:wrapNone/>
                <wp:docPr id="4" name="5-Point Sta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" cy="233363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5-Point Star 4" o:spid="_x0000_s1026" style="position:absolute;margin-left:44.65pt;margin-top:143.75pt;width:22.85pt;height:18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0512,233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" path="m,89137r110966,l145256,r34290,89137l290512,89137r-89774,55089l235029,233362,145256,178272,55483,233362,89774,144226,,89137xe" fillcolor="#4472c4 [3204]" strokecolor="#1f3763 [1604]" strokeweight="1pt">
                <v:stroke joinstyle="miter"/>
                <v:path arrowok="t" o:connecttype="custom" o:connectlocs="0,89137;110966,89137;145256,0;179546,89137;290512,89137;200738,144226;235029,233362;145256,178272;55483,233362;89774,144226;0,89137" o:connectangles="0,0,0,0,0,0,0,0,0,0,0"/>
              </v:shape>
            </w:pict>
          </mc:Fallback>
        </mc:AlternateContent>
      </w:r>
      <w:r w:rsidR="00FD0652">
        <w:rPr>
          <w:noProof/>
        </w:rPr>
        <w:drawing>
          <wp:inline distT="0" distB="0" distL="0" distR="0" wp14:anchorId="3AF19B73" wp14:editId="36412229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463AA" w14:textId="6D8EF922" w:rsidR="00FD0652" w:rsidRDefault="00FD0652">
      <w:pPr>
        <w:rPr>
          <w:vertAlign w:val="baseline"/>
        </w:rPr>
      </w:pPr>
      <w:r>
        <w:rPr>
          <w:noProof/>
        </w:rPr>
        <w:lastRenderedPageBreak/>
        <w:drawing>
          <wp:inline distT="0" distB="0" distL="0" distR="0" wp14:anchorId="36636951" wp14:editId="20F884CA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022BB" w14:textId="5735C97F" w:rsidR="00FD0652" w:rsidRDefault="00FD0652">
      <w:pPr>
        <w:rPr>
          <w:vertAlign w:val="baseline"/>
        </w:rPr>
      </w:pPr>
      <w:r>
        <w:rPr>
          <w:noProof/>
        </w:rPr>
        <w:drawing>
          <wp:inline distT="0" distB="0" distL="0" distR="0" wp14:anchorId="1537BFD0" wp14:editId="457FEF38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1660F" w14:textId="4B0BAA8B" w:rsidR="00FD0652" w:rsidRDefault="00FD0652">
      <w:pPr>
        <w:rPr>
          <w:vertAlign w:val="baseline"/>
        </w:rPr>
      </w:pPr>
      <w:r>
        <w:rPr>
          <w:noProof/>
        </w:rPr>
        <w:lastRenderedPageBreak/>
        <w:drawing>
          <wp:inline distT="0" distB="0" distL="0" distR="0" wp14:anchorId="514D2F5F" wp14:editId="199A8039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0651" w14:textId="77777777" w:rsidR="00FD0652" w:rsidRDefault="00FD0652">
      <w:pPr>
        <w:rPr>
          <w:vertAlign w:val="baseline"/>
        </w:rPr>
      </w:pPr>
      <w:r>
        <w:rPr>
          <w:noProof/>
        </w:rPr>
        <w:drawing>
          <wp:inline distT="0" distB="0" distL="0" distR="0" wp14:anchorId="5A460197" wp14:editId="4AB7F691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4C75" w14:textId="2A118722" w:rsidR="00FD0652" w:rsidRDefault="00FD0652">
      <w:pPr>
        <w:rPr>
          <w:vertAlign w:val="baseline"/>
        </w:rPr>
      </w:pPr>
    </w:p>
    <w:p w14:paraId="68D6EA9E" w14:textId="77777777" w:rsidR="003851EA" w:rsidRDefault="003851EA" w:rsidP="003851EA">
      <w:r>
        <w:rPr>
          <w:noProof/>
        </w:rPr>
        <w:lastRenderedPageBreak/>
        <w:drawing>
          <wp:inline distT="0" distB="0" distL="0" distR="0" wp14:anchorId="433497B0" wp14:editId="53AC0C89">
            <wp:extent cx="5943079" cy="2743200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t="17894"/>
                    <a:stretch/>
                  </pic:blipFill>
                  <pic:spPr bwMode="auto">
                    <a:xfrm>
                      <a:off x="0" y="0"/>
                      <a:ext cx="5943600" cy="2743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3AF3B" w14:textId="77777777" w:rsidR="003851EA" w:rsidRDefault="003851EA" w:rsidP="003851EA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A69B632" wp14:editId="147F482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2723515"/>
            <wp:effectExtent l="0" t="0" r="0" b="63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481"/>
                    <a:stretch/>
                  </pic:blipFill>
                  <pic:spPr bwMode="auto">
                    <a:xfrm>
                      <a:off x="0" y="0"/>
                      <a:ext cx="5943600" cy="2723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7A961943" w14:textId="77777777" w:rsidR="003851EA" w:rsidRDefault="003851EA" w:rsidP="003851EA"/>
    <w:p w14:paraId="6B540D55" w14:textId="77777777" w:rsidR="003851EA" w:rsidRDefault="003851EA" w:rsidP="003851EA"/>
    <w:p w14:paraId="12906899" w14:textId="77777777" w:rsidR="003851EA" w:rsidRDefault="003851EA" w:rsidP="003851EA"/>
    <w:p w14:paraId="49096CA7" w14:textId="77777777" w:rsidR="003851EA" w:rsidRDefault="003851EA" w:rsidP="003851EA"/>
    <w:p w14:paraId="099A2FEB" w14:textId="77777777" w:rsidR="003851EA" w:rsidRDefault="003851EA" w:rsidP="003851EA"/>
    <w:p w14:paraId="7B2CF766" w14:textId="77777777" w:rsidR="003851EA" w:rsidRDefault="003851EA" w:rsidP="003851EA"/>
    <w:p w14:paraId="071C0AA1" w14:textId="77777777" w:rsidR="003851EA" w:rsidRDefault="003851EA" w:rsidP="003851EA">
      <w:r>
        <w:rPr>
          <w:noProof/>
        </w:rPr>
        <w:drawing>
          <wp:inline distT="0" distB="0" distL="0" distR="0" wp14:anchorId="71FFA52E" wp14:editId="7770CB92">
            <wp:extent cx="5943600" cy="2741666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t="17948"/>
                    <a:stretch/>
                  </pic:blipFill>
                  <pic:spPr bwMode="auto">
                    <a:xfrm>
                      <a:off x="0" y="0"/>
                      <a:ext cx="5943600" cy="2741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07EA8" w14:textId="68E016CF" w:rsidR="003851EA" w:rsidRDefault="003851EA" w:rsidP="003851EA"/>
    <w:p w14:paraId="2E97C767" w14:textId="77777777" w:rsidR="003851EA" w:rsidRDefault="003851EA" w:rsidP="003851EA"/>
    <w:p w14:paraId="0FC98221" w14:textId="77777777" w:rsidR="003851EA" w:rsidRDefault="003851EA" w:rsidP="003851EA"/>
    <w:p w14:paraId="4091D8F2" w14:textId="77777777" w:rsidR="003851EA" w:rsidRDefault="003851EA" w:rsidP="003851EA">
      <w:r>
        <w:rPr>
          <w:noProof/>
        </w:rPr>
        <w:drawing>
          <wp:inline distT="0" distB="0" distL="0" distR="0" wp14:anchorId="418446F3" wp14:editId="0AA2B9EA">
            <wp:extent cx="5943600" cy="2717916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t="18658"/>
                    <a:stretch/>
                  </pic:blipFill>
                  <pic:spPr bwMode="auto">
                    <a:xfrm>
                      <a:off x="0" y="0"/>
                      <a:ext cx="5943600" cy="2717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C9528" w14:textId="77777777" w:rsidR="003851EA" w:rsidRDefault="003851EA" w:rsidP="003851EA"/>
    <w:p w14:paraId="4D32DFD2" w14:textId="58934948" w:rsidR="003851EA" w:rsidRDefault="00077B89" w:rsidP="003851E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56F3CA1" wp14:editId="229BB51A">
                <wp:simplePos x="0" y="0"/>
                <wp:positionH relativeFrom="column">
                  <wp:posOffset>561975</wp:posOffset>
                </wp:positionH>
                <wp:positionV relativeFrom="paragraph">
                  <wp:posOffset>1078230</wp:posOffset>
                </wp:positionV>
                <wp:extent cx="295275" cy="195263"/>
                <wp:effectExtent l="38100" t="19050" r="47625" b="33655"/>
                <wp:wrapNone/>
                <wp:docPr id="11" name="5-Point Sta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95263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5-Point Star 11" o:spid="_x0000_s1026" style="position:absolute;margin-left:44.25pt;margin-top:84.9pt;width:23.25pt;height:15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5275,195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" path="m,74584r112786,l147638,r34851,74584l295275,74584r-91246,46095l238882,195263,147638,149167,56393,195263,91246,120679,,74584xe" fillcolor="#4472c4 [3204]" strokecolor="#1f3763 [1604]" strokeweight="1pt">
                <v:stroke joinstyle="miter"/>
                <v:path arrowok="t" o:connecttype="custom" o:connectlocs="0,74584;112786,74584;147638,0;182489,74584;295275,74584;204029,120679;238882,195263;147638,149167;56393,195263;91246,120679;0,74584" o:connectangles="0,0,0,0,0,0,0,0,0,0,0"/>
              </v:shape>
            </w:pict>
          </mc:Fallback>
        </mc:AlternateContent>
      </w:r>
      <w:r w:rsidR="003851EA">
        <w:rPr>
          <w:noProof/>
        </w:rPr>
        <w:drawing>
          <wp:inline distT="0" distB="0" distL="0" distR="0" wp14:anchorId="1FC2ED1F" wp14:editId="56905AC0">
            <wp:extent cx="5943600" cy="272979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l="-499" t="18303" r="499"/>
                    <a:stretch/>
                  </pic:blipFill>
                  <pic:spPr bwMode="auto">
                    <a:xfrm>
                      <a:off x="0" y="0"/>
                      <a:ext cx="5943600" cy="2729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14F49" w14:textId="4AD43BEC" w:rsidR="003851EA" w:rsidRDefault="00F86E52" w:rsidP="003851EA">
      <w:r w:rsidRPr="00F86E52">
        <w:rPr>
          <w:highlight w:val="yellow"/>
        </w:rPr>
        <w:t>Answer ACCENT</w:t>
      </w:r>
    </w:p>
    <w:p w14:paraId="1A0B6EC0" w14:textId="77777777" w:rsidR="003851EA" w:rsidRDefault="003851EA" w:rsidP="003851EA"/>
    <w:p w14:paraId="43A47D50" w14:textId="77777777" w:rsidR="003851EA" w:rsidRDefault="003851EA" w:rsidP="003851EA"/>
    <w:p w14:paraId="18683D6E" w14:textId="77777777" w:rsidR="003851EA" w:rsidRDefault="003851EA" w:rsidP="003851EA">
      <w:r>
        <w:rPr>
          <w:noProof/>
        </w:rPr>
        <w:lastRenderedPageBreak/>
        <w:drawing>
          <wp:inline distT="0" distB="0" distL="0" distR="0" wp14:anchorId="343CBB46" wp14:editId="18E94991">
            <wp:extent cx="5943600" cy="2723853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18481"/>
                    <a:stretch/>
                  </pic:blipFill>
                  <pic:spPr bwMode="auto">
                    <a:xfrm>
                      <a:off x="0" y="0"/>
                      <a:ext cx="5943600" cy="272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0976DB" w14:textId="77777777" w:rsidR="003851EA" w:rsidRDefault="003851EA" w:rsidP="003851EA"/>
    <w:p w14:paraId="70219DDA" w14:textId="77777777" w:rsidR="003851EA" w:rsidRDefault="003851EA" w:rsidP="003851EA"/>
    <w:p w14:paraId="54B19C6B" w14:textId="77A7511F" w:rsidR="003851EA" w:rsidRDefault="003851EA" w:rsidP="003851EA"/>
    <w:p w14:paraId="3CCAA830" w14:textId="77777777" w:rsidR="003851EA" w:rsidRDefault="003851EA" w:rsidP="003851EA"/>
    <w:p w14:paraId="45A301D1" w14:textId="77777777" w:rsidR="003851EA" w:rsidRDefault="003851EA" w:rsidP="003851EA"/>
    <w:p w14:paraId="19899A9A" w14:textId="77777777" w:rsidR="003851EA" w:rsidRDefault="003851EA" w:rsidP="003851EA">
      <w:r>
        <w:rPr>
          <w:noProof/>
        </w:rPr>
        <w:drawing>
          <wp:inline distT="0" distB="0" distL="0" distR="0" wp14:anchorId="499E4BDF" wp14:editId="58D17444">
            <wp:extent cx="5943600" cy="2723853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18481"/>
                    <a:stretch/>
                  </pic:blipFill>
                  <pic:spPr bwMode="auto">
                    <a:xfrm>
                      <a:off x="0" y="0"/>
                      <a:ext cx="5943600" cy="272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CBA18" w14:textId="77777777" w:rsidR="003851EA" w:rsidRDefault="003851EA" w:rsidP="003851EA"/>
    <w:p w14:paraId="68320815" w14:textId="17535914" w:rsidR="00FD0652" w:rsidRDefault="003851EA" w:rsidP="003F4F86">
      <w:pPr>
        <w:rPr>
          <w:vertAlign w:val="baseline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76662EC4" wp14:editId="491CFBC8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2741295"/>
            <wp:effectExtent l="0" t="0" r="0" b="190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48"/>
                    <a:stretch/>
                  </pic:blipFill>
                  <pic:spPr bwMode="auto">
                    <a:xfrm>
                      <a:off x="0" y="0"/>
                      <a:ext cx="5943600" cy="2741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br w:type="textWrapping" w:clear="all"/>
      </w:r>
      <w:r w:rsidR="003F4F86">
        <w:rPr>
          <w:noProof/>
        </w:rPr>
        <w:drawing>
          <wp:inline distT="0" distB="0" distL="0" distR="0" wp14:anchorId="738D24F6" wp14:editId="3589956A">
            <wp:extent cx="5731510" cy="476891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FFE3" w14:textId="6D9529A5" w:rsidR="00C76114" w:rsidRDefault="00CE5442" w:rsidP="003F4F86">
      <w:pPr>
        <w:rPr>
          <w:vertAlign w:val="baseline"/>
        </w:rPr>
      </w:pPr>
      <w:r>
        <w:rPr>
          <w:noProof/>
        </w:rPr>
        <w:lastRenderedPageBreak/>
        <w:drawing>
          <wp:inline distT="0" distB="0" distL="0" distR="0" wp14:anchorId="173D3793" wp14:editId="5B714B78">
            <wp:extent cx="5729288" cy="2620813"/>
            <wp:effectExtent l="0" t="0" r="508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8631"/>
                    <a:stretch/>
                  </pic:blipFill>
                  <pic:spPr bwMode="auto">
                    <a:xfrm>
                      <a:off x="0" y="0"/>
                      <a:ext cx="5731510" cy="2621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E7257" w14:textId="291CA63C" w:rsidR="00C76114" w:rsidRDefault="00847F20" w:rsidP="003F4F86">
      <w:pPr>
        <w:rPr>
          <w:vertAlign w:val="baseli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2223EA" wp14:editId="69C64448">
                <wp:simplePos x="0" y="0"/>
                <wp:positionH relativeFrom="column">
                  <wp:posOffset>776288</wp:posOffset>
                </wp:positionH>
                <wp:positionV relativeFrom="paragraph">
                  <wp:posOffset>3372168</wp:posOffset>
                </wp:positionV>
                <wp:extent cx="338137" cy="228600"/>
                <wp:effectExtent l="38100" t="19050" r="43180" b="38100"/>
                <wp:wrapNone/>
                <wp:docPr id="12" name="5-Point Sta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137" cy="228600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5-Point Star 12" o:spid="_x0000_s1026" style="position:absolute;margin-left:61.15pt;margin-top:265.55pt;width:26.6pt;height:1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38137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" path="m,87317r129158,1l169069,r39910,87318l338137,87317,233646,141282r39912,87317l169069,174634,64579,228599r39912,-87317l,87317xe" fillcolor="#4472c4 [3204]" strokecolor="#1f3763 [1604]" strokeweight="1pt">
                <v:stroke joinstyle="miter"/>
                <v:path arrowok="t" o:connecttype="custom" o:connectlocs="0,87317;129158,87318;169069,0;208979,87318;338137,87317;233646,141282;273558,228599;169069,174634;64579,228599;104491,141282;0,87317" o:connectangles="0,0,0,0,0,0,0,0,0,0,0"/>
              </v:shape>
            </w:pict>
          </mc:Fallback>
        </mc:AlternateContent>
      </w:r>
      <w:bookmarkStart w:id="0" w:name="_GoBack"/>
      <w:r w:rsidR="00C76114">
        <w:rPr>
          <w:noProof/>
        </w:rPr>
        <w:drawing>
          <wp:inline distT="0" distB="0" distL="0" distR="0" wp14:anchorId="0C287275" wp14:editId="06BBB0EC">
            <wp:extent cx="4552950" cy="4286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DF90489" w14:textId="31EBBF16" w:rsidR="00CE5442" w:rsidRDefault="00CE5442" w:rsidP="003F4F86">
      <w:pPr>
        <w:rPr>
          <w:vertAlign w:val="baseline"/>
        </w:rPr>
      </w:pPr>
      <w:r>
        <w:rPr>
          <w:noProof/>
        </w:rPr>
        <w:lastRenderedPageBreak/>
        <w:drawing>
          <wp:inline distT="0" distB="0" distL="0" distR="0" wp14:anchorId="770014E5" wp14:editId="6A813882">
            <wp:extent cx="5729288" cy="2630338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8335"/>
                    <a:stretch/>
                  </pic:blipFill>
                  <pic:spPr bwMode="auto">
                    <a:xfrm>
                      <a:off x="0" y="0"/>
                      <a:ext cx="5731510" cy="2631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0E7A25" wp14:editId="2C8F9A02">
            <wp:extent cx="5729288" cy="2658913"/>
            <wp:effectExtent l="0" t="0" r="508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7448"/>
                    <a:stretch/>
                  </pic:blipFill>
                  <pic:spPr bwMode="auto">
                    <a:xfrm>
                      <a:off x="0" y="0"/>
                      <a:ext cx="5731510" cy="2659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F0AFF" w14:textId="6A1E81C9" w:rsidR="00381D7C" w:rsidRPr="00FD0652" w:rsidRDefault="00381D7C" w:rsidP="003F4F86">
      <w:pPr>
        <w:rPr>
          <w:vertAlign w:val="baseline"/>
        </w:rPr>
      </w:pPr>
      <w:r>
        <w:rPr>
          <w:noProof/>
        </w:rPr>
        <w:lastRenderedPageBreak/>
        <w:drawing>
          <wp:inline distT="0" distB="0" distL="0" distR="0" wp14:anchorId="2F65F195" wp14:editId="514E7ED2">
            <wp:extent cx="5731510" cy="4209843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1D7C" w:rsidRPr="00FD06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LQ0MTExsjAwtjBS0lEKTi0uzszPAykwqQUAbliHRywAAAA="/>
  </w:docVars>
  <w:rsids>
    <w:rsidRoot w:val="00FD0652"/>
    <w:rsid w:val="0001024B"/>
    <w:rsid w:val="00041D36"/>
    <w:rsid w:val="00077B89"/>
    <w:rsid w:val="000968D7"/>
    <w:rsid w:val="000B43CE"/>
    <w:rsid w:val="001B2A68"/>
    <w:rsid w:val="00303990"/>
    <w:rsid w:val="00381D7C"/>
    <w:rsid w:val="003851EA"/>
    <w:rsid w:val="003F4F86"/>
    <w:rsid w:val="005B1FA1"/>
    <w:rsid w:val="005D0197"/>
    <w:rsid w:val="00847F20"/>
    <w:rsid w:val="00A00678"/>
    <w:rsid w:val="00AE6A90"/>
    <w:rsid w:val="00C76114"/>
    <w:rsid w:val="00CE5442"/>
    <w:rsid w:val="00F352C1"/>
    <w:rsid w:val="00F86E52"/>
    <w:rsid w:val="00FA7AA2"/>
    <w:rsid w:val="00FD0652"/>
    <w:rsid w:val="00FD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EA1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Jameel Noori Nastaleeq"/>
        <w:sz w:val="30"/>
        <w:szCs w:val="28"/>
        <w:vertAlign w:val="superscript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51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1E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Jameel Noori Nastaleeq"/>
        <w:sz w:val="30"/>
        <w:szCs w:val="28"/>
        <w:vertAlign w:val="superscript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51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1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dnan Saddique</dc:creator>
  <cp:lastModifiedBy>HUROOF</cp:lastModifiedBy>
  <cp:revision>3</cp:revision>
  <cp:lastPrinted>2019-05-30T11:44:00Z</cp:lastPrinted>
  <dcterms:created xsi:type="dcterms:W3CDTF">2019-05-30T11:44:00Z</dcterms:created>
  <dcterms:modified xsi:type="dcterms:W3CDTF">2019-05-30T12:56:00Z</dcterms:modified>
</cp:coreProperties>
</file>